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4B78C" w14:textId="77777777" w:rsidR="00032D81" w:rsidRPr="00AC3B6E" w:rsidRDefault="009A7E7F" w:rsidP="009A7E7F">
      <w:pPr>
        <w:jc w:val="center"/>
        <w:rPr>
          <w:sz w:val="20"/>
          <w:szCs w:val="20"/>
        </w:rPr>
      </w:pPr>
      <w:r w:rsidRPr="00AC3B6E">
        <w:rPr>
          <w:noProof/>
          <w:sz w:val="20"/>
          <w:szCs w:val="20"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21C03B7E" w:rsidR="009A7E7F" w:rsidRPr="00AC3B6E" w:rsidRDefault="009A7E7F" w:rsidP="006701CD">
      <w:pPr>
        <w:spacing w:line="240" w:lineRule="auto"/>
        <w:jc w:val="center"/>
        <w:rPr>
          <w:rFonts w:ascii="Century Gothic" w:hAnsi="Century Gothic"/>
          <w:b/>
          <w:bCs/>
          <w:i/>
          <w:iCs/>
          <w:sz w:val="24"/>
          <w:szCs w:val="24"/>
        </w:rPr>
      </w:pPr>
      <w:r w:rsidRPr="00AC3B6E">
        <w:rPr>
          <w:rFonts w:ascii="Century Gothic" w:hAnsi="Century Gothic"/>
          <w:b/>
          <w:bCs/>
          <w:i/>
          <w:iCs/>
          <w:sz w:val="24"/>
          <w:szCs w:val="24"/>
        </w:rPr>
        <w:t>Agenda</w:t>
      </w:r>
      <w:r w:rsidR="00F52B42" w:rsidRPr="00AC3B6E">
        <w:rPr>
          <w:rFonts w:ascii="Century Gothic" w:hAnsi="Century Gothic"/>
          <w:b/>
          <w:bCs/>
          <w:i/>
          <w:iCs/>
          <w:sz w:val="24"/>
          <w:szCs w:val="24"/>
        </w:rPr>
        <w:t xml:space="preserve"> – APIC Chapter 73</w:t>
      </w:r>
    </w:p>
    <w:p w14:paraId="1235FC0E" w14:textId="333F0F98" w:rsidR="008F670D" w:rsidRPr="00AC3B6E" w:rsidRDefault="003F5956" w:rsidP="003F5956">
      <w:pPr>
        <w:spacing w:line="240" w:lineRule="auto"/>
        <w:jc w:val="center"/>
        <w:rPr>
          <w:rFonts w:ascii="Century Gothic" w:hAnsi="Century Gothic"/>
          <w:b/>
          <w:bCs/>
          <w:color w:val="0070C0"/>
          <w:sz w:val="24"/>
          <w:szCs w:val="24"/>
        </w:rPr>
      </w:pPr>
      <w:r w:rsidRPr="00AC3B6E">
        <w:rPr>
          <w:rFonts w:ascii="Century Gothic" w:hAnsi="Century Gothic"/>
          <w:b/>
          <w:bCs/>
          <w:color w:val="0070C0"/>
          <w:sz w:val="24"/>
          <w:szCs w:val="24"/>
        </w:rPr>
        <w:t xml:space="preserve">Thursday, </w:t>
      </w:r>
      <w:r w:rsidR="002E72F8" w:rsidRPr="00AC3B6E">
        <w:rPr>
          <w:rFonts w:ascii="Century Gothic" w:hAnsi="Century Gothic"/>
          <w:b/>
          <w:bCs/>
          <w:color w:val="0070C0"/>
          <w:sz w:val="24"/>
          <w:szCs w:val="24"/>
        </w:rPr>
        <w:t>July 17</w:t>
      </w:r>
      <w:r w:rsidR="006701CD" w:rsidRPr="00AC3B6E">
        <w:rPr>
          <w:rFonts w:ascii="Century Gothic" w:hAnsi="Century Gothic"/>
          <w:b/>
          <w:bCs/>
          <w:color w:val="0070C0"/>
          <w:sz w:val="24"/>
          <w:szCs w:val="24"/>
          <w:vertAlign w:val="superscript"/>
        </w:rPr>
        <w:t>th</w:t>
      </w:r>
      <w:r w:rsidR="006701CD" w:rsidRPr="00AC3B6E">
        <w:rPr>
          <w:rFonts w:ascii="Century Gothic" w:hAnsi="Century Gothic"/>
          <w:b/>
          <w:bCs/>
          <w:color w:val="0070C0"/>
          <w:sz w:val="24"/>
          <w:szCs w:val="24"/>
        </w:rPr>
        <w:t xml:space="preserve">, </w:t>
      </w:r>
      <w:proofErr w:type="gramStart"/>
      <w:r w:rsidR="006701CD" w:rsidRPr="00AC3B6E">
        <w:rPr>
          <w:rFonts w:ascii="Century Gothic" w:hAnsi="Century Gothic"/>
          <w:b/>
          <w:bCs/>
          <w:color w:val="0070C0"/>
          <w:sz w:val="24"/>
          <w:szCs w:val="24"/>
        </w:rPr>
        <w:t>2025</w:t>
      </w:r>
      <w:proofErr w:type="gramEnd"/>
      <w:r w:rsidRPr="00AC3B6E">
        <w:rPr>
          <w:rFonts w:ascii="Century Gothic" w:hAnsi="Century Gothic"/>
          <w:b/>
          <w:bCs/>
          <w:color w:val="0070C0"/>
          <w:sz w:val="24"/>
          <w:szCs w:val="24"/>
        </w:rPr>
        <w:t xml:space="preserve">   </w:t>
      </w:r>
      <w:r w:rsidR="008F670D" w:rsidRPr="00AC3B6E">
        <w:rPr>
          <w:rFonts w:ascii="Century Gothic" w:hAnsi="Century Gothic"/>
          <w:b/>
          <w:bCs/>
          <w:color w:val="0070C0"/>
          <w:sz w:val="24"/>
          <w:szCs w:val="24"/>
        </w:rPr>
        <w:t>9:00 a.m. – 12:00 p.m.</w:t>
      </w:r>
    </w:p>
    <w:p w14:paraId="26F9A7B4" w14:textId="3A4DDB2B" w:rsidR="009A7E7F" w:rsidRPr="00AC3B6E" w:rsidRDefault="00F549A2" w:rsidP="0010163E">
      <w:pPr>
        <w:spacing w:after="0"/>
        <w:jc w:val="center"/>
        <w:rPr>
          <w:rFonts w:ascii="Century Gothic" w:hAnsi="Century Gothic"/>
          <w:b/>
          <w:bCs/>
        </w:rPr>
      </w:pPr>
      <w:r w:rsidRPr="00AC3B6E">
        <w:rPr>
          <w:rFonts w:ascii="Century Gothic" w:hAnsi="Century Gothic"/>
          <w:b/>
          <w:bCs/>
        </w:rPr>
        <w:t>Location: Mid-America Carpenters Regional Council</w:t>
      </w:r>
    </w:p>
    <w:p w14:paraId="74F313F5" w14:textId="1594F0DE" w:rsidR="00F549A2" w:rsidRPr="00AC3B6E" w:rsidRDefault="0010163E" w:rsidP="0010163E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</w:rPr>
        <w:t>1401 Hampton Avenue, St. Louis, MO 63139 (314) 644-7200</w:t>
      </w:r>
    </w:p>
    <w:p w14:paraId="2BD3F712" w14:textId="77777777" w:rsidR="004345E0" w:rsidRPr="00AC3B6E" w:rsidRDefault="004345E0" w:rsidP="0010163E">
      <w:pPr>
        <w:spacing w:after="0"/>
        <w:jc w:val="center"/>
        <w:rPr>
          <w:rFonts w:ascii="Century Gothic" w:hAnsi="Century Gothic"/>
        </w:rPr>
      </w:pPr>
    </w:p>
    <w:p w14:paraId="40CA5883" w14:textId="365C56A4" w:rsidR="00C568B9" w:rsidRPr="00AC3B6E" w:rsidRDefault="00751F70" w:rsidP="00C568B9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  <w:b/>
          <w:bCs/>
        </w:rPr>
        <w:t>MS Teams</w:t>
      </w:r>
      <w:r w:rsidR="00FC404C" w:rsidRPr="00AC3B6E">
        <w:rPr>
          <w:rFonts w:ascii="Century Gothic" w:hAnsi="Century Gothic"/>
          <w:b/>
          <w:bCs/>
        </w:rPr>
        <w:t>*</w:t>
      </w:r>
      <w:r w:rsidRPr="00AC3B6E">
        <w:rPr>
          <w:rFonts w:ascii="Century Gothic" w:hAnsi="Century Gothic"/>
          <w:b/>
          <w:bCs/>
        </w:rPr>
        <w:t>:</w:t>
      </w:r>
      <w:r w:rsidRPr="00AC3B6E">
        <w:rPr>
          <w:rFonts w:ascii="Century Gothic" w:hAnsi="Century Gothic"/>
        </w:rPr>
        <w:t xml:space="preserve"> </w:t>
      </w:r>
      <w:hyperlink r:id="rId8" w:tgtFrame="_blank" w:tooltip="Meeting join link" w:history="1">
        <w:r w:rsidR="00C568B9" w:rsidRPr="00AC3B6E">
          <w:rPr>
            <w:rStyle w:val="Hyperlink"/>
            <w:rFonts w:ascii="Century Gothic" w:hAnsi="Century Gothic"/>
            <w:b/>
            <w:bCs/>
          </w:rPr>
          <w:t>Join the meeting now</w:t>
        </w:r>
      </w:hyperlink>
    </w:p>
    <w:p w14:paraId="2DB26E43" w14:textId="77777777" w:rsidR="00C568B9" w:rsidRPr="00AC3B6E" w:rsidRDefault="00C568B9" w:rsidP="00C568B9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</w:rPr>
        <w:t xml:space="preserve">Meeting ID: 228 164 854 700 </w:t>
      </w:r>
    </w:p>
    <w:p w14:paraId="5E0D9A0E" w14:textId="5A6DF372" w:rsidR="0010163E" w:rsidRPr="00AC3B6E" w:rsidRDefault="00C568B9" w:rsidP="00C568B9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</w:rPr>
        <w:t xml:space="preserve">Passcode: oL2u5yk6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885"/>
        <w:gridCol w:w="1080"/>
        <w:gridCol w:w="3600"/>
        <w:gridCol w:w="4050"/>
      </w:tblGrid>
      <w:tr w:rsidR="00841BC0" w:rsidRPr="00AC3B6E" w14:paraId="48CF70BE" w14:textId="77777777" w:rsidTr="0062067B">
        <w:trPr>
          <w:trHeight w:val="656"/>
        </w:trPr>
        <w:tc>
          <w:tcPr>
            <w:tcW w:w="10615" w:type="dxa"/>
            <w:gridSpan w:val="4"/>
          </w:tcPr>
          <w:p w14:paraId="07043E1C" w14:textId="779FB8C5" w:rsidR="00841BC0" w:rsidRPr="00AC3B6E" w:rsidRDefault="00841BC0" w:rsidP="0062067B">
            <w:pPr>
              <w:jc w:val="center"/>
              <w:rPr>
                <w:rFonts w:ascii="Century Gothic" w:hAnsi="Century Gothic" w:cstheme="minorHAnsi"/>
                <w:b/>
                <w:bCs/>
                <w:color w:val="FF3399"/>
                <w:sz w:val="32"/>
                <w:szCs w:val="20"/>
              </w:rPr>
            </w:pPr>
            <w:r w:rsidRPr="00AC3B6E">
              <w:rPr>
                <w:rFonts w:ascii="Forte" w:hAnsi="Forte"/>
                <w:color w:val="ED7D31" w:themeColor="accent2"/>
                <w:sz w:val="32"/>
                <w:szCs w:val="20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AC3B6E">
              <w:rPr>
                <w:rFonts w:ascii="Forte" w:hAnsi="Forte"/>
                <w:color w:val="ED7D31" w:themeColor="accent2"/>
                <w:sz w:val="32"/>
                <w:szCs w:val="20"/>
              </w:rPr>
              <w:t xml:space="preserve"> </w:t>
            </w:r>
            <w:r w:rsidR="000B0F8C" w:rsidRPr="00AC3B6E">
              <w:rPr>
                <w:rFonts w:ascii="Century Gothic" w:hAnsi="Century Gothic"/>
                <w:b/>
                <w:bCs/>
                <w:sz w:val="32"/>
                <w:szCs w:val="20"/>
              </w:rPr>
              <w:t>PDI</w:t>
            </w:r>
            <w:r w:rsidR="001131C2" w:rsidRPr="00AC3B6E">
              <w:rPr>
                <w:rFonts w:ascii="Century Gothic" w:hAnsi="Century Gothic"/>
                <w:b/>
                <w:bCs/>
                <w:sz w:val="32"/>
                <w:szCs w:val="20"/>
              </w:rPr>
              <w:t xml:space="preserve"> Healthcare</w:t>
            </w:r>
          </w:p>
        </w:tc>
      </w:tr>
      <w:tr w:rsidR="00687FD4" w:rsidRPr="00AC3B6E" w14:paraId="06CA774B" w14:textId="77777777" w:rsidTr="008C257F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AC3B6E" w:rsidRDefault="00884720" w:rsidP="0088472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DEEAF6" w:themeFill="accent1" w:themeFillTint="33"/>
          </w:tcPr>
          <w:p w14:paraId="30C1E56C" w14:textId="2A53F1EE" w:rsidR="00884720" w:rsidRPr="00AC3B6E" w:rsidRDefault="00884720" w:rsidP="0088472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AC3B6E">
              <w:rPr>
                <w:rFonts w:ascii="Century Gothic" w:hAnsi="Century Gothic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198B32E2" w14:textId="2F8DB208" w:rsidR="00884720" w:rsidRPr="00AC3B6E" w:rsidRDefault="00884720" w:rsidP="0088472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AC3B6E">
              <w:rPr>
                <w:rFonts w:ascii="Century Gothic" w:hAnsi="Century Gothic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0C2BC8FE" w14:textId="69F39E77" w:rsidR="00884720" w:rsidRPr="00AC3B6E" w:rsidRDefault="00884720" w:rsidP="0088472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AC3B6E">
              <w:rPr>
                <w:rFonts w:ascii="Century Gothic" w:hAnsi="Century Gothic"/>
                <w:b/>
                <w:bCs/>
                <w:sz w:val="24"/>
                <w:szCs w:val="24"/>
              </w:rPr>
              <w:t>Presenter/Speaker</w:t>
            </w:r>
          </w:p>
        </w:tc>
      </w:tr>
      <w:tr w:rsidR="008C257F" w:rsidRPr="00AC3B6E" w14:paraId="20743051" w14:textId="77777777" w:rsidTr="008C257F">
        <w:tc>
          <w:tcPr>
            <w:tcW w:w="1885" w:type="dxa"/>
          </w:tcPr>
          <w:p w14:paraId="75C835FB" w14:textId="5649C22E" w:rsidR="00884720" w:rsidRPr="00AC3B6E" w:rsidRDefault="002C463F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Welcome</w:t>
            </w:r>
            <w:r w:rsidR="009445C3" w:rsidRPr="00AC3B6E">
              <w:rPr>
                <w:rFonts w:ascii="Century Gothic" w:hAnsi="Century Gothic"/>
                <w:sz w:val="20"/>
                <w:szCs w:val="20"/>
              </w:rPr>
              <w:t xml:space="preserve"> &amp; Board Updates</w:t>
            </w:r>
          </w:p>
        </w:tc>
        <w:tc>
          <w:tcPr>
            <w:tcW w:w="1080" w:type="dxa"/>
          </w:tcPr>
          <w:p w14:paraId="5925082E" w14:textId="4E1F7375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9:00 – </w:t>
            </w:r>
            <w:r w:rsidR="009572E8" w:rsidRPr="00AC3B6E">
              <w:rPr>
                <w:rFonts w:ascii="Century Gothic" w:hAnsi="Century Gothic"/>
                <w:sz w:val="20"/>
                <w:szCs w:val="20"/>
              </w:rPr>
              <w:t>9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</w:p>
        </w:tc>
        <w:tc>
          <w:tcPr>
            <w:tcW w:w="3600" w:type="dxa"/>
          </w:tcPr>
          <w:p w14:paraId="1F2F2340" w14:textId="5B694660" w:rsidR="00E371AC" w:rsidRPr="00AC3B6E" w:rsidRDefault="00E371AC" w:rsidP="009755B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WELCOME!</w:t>
            </w:r>
          </w:p>
          <w:p w14:paraId="310D1244" w14:textId="77777777" w:rsidR="0000381D" w:rsidRPr="00AC3B6E" w:rsidRDefault="0000381D" w:rsidP="0000381D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A1DAB8D" w14:textId="2F1418ED" w:rsidR="004E258E" w:rsidRPr="00AC3B6E" w:rsidRDefault="005B486D" w:rsidP="0000381D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Old Business/</w:t>
            </w:r>
            <w:r w:rsidR="004E258E" w:rsidRPr="00AC3B6E">
              <w:rPr>
                <w:rFonts w:ascii="Century Gothic" w:hAnsi="Century Gothic"/>
                <w:sz w:val="20"/>
                <w:szCs w:val="20"/>
              </w:rPr>
              <w:t>Standing Agenda Items:</w:t>
            </w:r>
          </w:p>
          <w:p w14:paraId="27EA8778" w14:textId="77777777" w:rsidR="0000381D" w:rsidRPr="00AC3B6E" w:rsidRDefault="0000381D" w:rsidP="004E258E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14:paraId="5A64C349" w14:textId="4047D7D0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Consent Agenda Items</w:t>
            </w:r>
          </w:p>
          <w:p w14:paraId="66A4A554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President’s Report</w:t>
            </w:r>
          </w:p>
          <w:p w14:paraId="5567713D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Membership Chair Report</w:t>
            </w:r>
          </w:p>
          <w:p w14:paraId="7C70164F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Treasurer Report </w:t>
            </w:r>
          </w:p>
          <w:p w14:paraId="7314DD24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Education Chair Report</w:t>
            </w:r>
          </w:p>
          <w:p w14:paraId="0274A571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Nominating Committee</w:t>
            </w:r>
          </w:p>
          <w:p w14:paraId="4FFBA12A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Legislative Chair Report</w:t>
            </w:r>
          </w:p>
          <w:p w14:paraId="03629C2F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Secretary</w:t>
            </w:r>
          </w:p>
          <w:p w14:paraId="7CB7C0C5" w14:textId="790E6BF8" w:rsidR="00884720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Ad-hoc: Pres. Elect, Past President, Board Members at Large</w:t>
            </w:r>
          </w:p>
        </w:tc>
        <w:tc>
          <w:tcPr>
            <w:tcW w:w="4050" w:type="dxa"/>
          </w:tcPr>
          <w:p w14:paraId="7D32C8C4" w14:textId="77777777" w:rsidR="009445C3" w:rsidRPr="00AC3B6E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  <w:t>APIC Chapter 73 Board</w:t>
            </w:r>
          </w:p>
          <w:p w14:paraId="204CF1D4" w14:textId="77777777" w:rsidR="009445C3" w:rsidRPr="00AC3B6E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  <w:t>(see below table)</w:t>
            </w:r>
          </w:p>
          <w:p w14:paraId="77144110" w14:textId="77777777" w:rsidR="0000381D" w:rsidRPr="00AC3B6E" w:rsidRDefault="0000381D" w:rsidP="007D1C70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681FF5BB" w14:textId="1CEACF02" w:rsidR="005B486D" w:rsidRPr="00AC3B6E" w:rsidRDefault="009755B0" w:rsidP="007D1C70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New Business: </w:t>
            </w:r>
          </w:p>
          <w:p w14:paraId="0FBC2B3C" w14:textId="77777777" w:rsidR="009755B0" w:rsidRPr="00AC3B6E" w:rsidRDefault="009755B0" w:rsidP="007D1C70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737357E6" w14:textId="378A168A" w:rsidR="009445C3" w:rsidRPr="00AC3B6E" w:rsidRDefault="009445C3" w:rsidP="00D65F7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Bi-State Committee</w:t>
            </w:r>
            <w:r w:rsidR="007D1C70"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 Updates</w:t>
            </w:r>
          </w:p>
          <w:p w14:paraId="4640E808" w14:textId="77777777" w:rsidR="00884720" w:rsidRPr="00AC3B6E" w:rsidRDefault="009445C3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Budget/Funding</w:t>
            </w:r>
          </w:p>
          <w:p w14:paraId="42834955" w14:textId="77777777" w:rsidR="00BC3188" w:rsidRPr="00AC3B6E" w:rsidRDefault="00BC3188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End of Year Luncheon</w:t>
            </w:r>
            <w:r w:rsidR="000F2ED7"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 updates</w:t>
            </w:r>
          </w:p>
          <w:p w14:paraId="56ECB7FD" w14:textId="77777777" w:rsidR="000F2ED7" w:rsidRPr="00AC3B6E" w:rsidRDefault="00831197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Local legis</w:t>
            </w:r>
            <w:r w:rsidR="00687E86" w:rsidRPr="00AC3B6E">
              <w:rPr>
                <w:rFonts w:ascii="Century Gothic" w:hAnsi="Century Gothic" w:cstheme="minorHAnsi"/>
                <w:sz w:val="20"/>
                <w:szCs w:val="20"/>
              </w:rPr>
              <w:t>lative updates</w:t>
            </w:r>
          </w:p>
          <w:p w14:paraId="12B8E883" w14:textId="6D004ACF" w:rsidR="00C46BF9" w:rsidRPr="00AC3B6E" w:rsidRDefault="00C46BF9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Website Updates</w:t>
            </w:r>
          </w:p>
          <w:p w14:paraId="306B53A2" w14:textId="78B3D3C9" w:rsidR="00687E86" w:rsidRPr="00AC3B6E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General updates (President or President Elect)</w:t>
            </w:r>
          </w:p>
        </w:tc>
      </w:tr>
      <w:tr w:rsidR="008C257F" w:rsidRPr="00AC3B6E" w14:paraId="7D3DD732" w14:textId="77777777" w:rsidTr="008C257F">
        <w:tc>
          <w:tcPr>
            <w:tcW w:w="1885" w:type="dxa"/>
          </w:tcPr>
          <w:p w14:paraId="4F52D1AB" w14:textId="0090E132" w:rsidR="00884720" w:rsidRPr="00AC3B6E" w:rsidRDefault="002C463F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Education Session</w:t>
            </w:r>
          </w:p>
        </w:tc>
        <w:tc>
          <w:tcPr>
            <w:tcW w:w="1080" w:type="dxa"/>
          </w:tcPr>
          <w:p w14:paraId="311F2F84" w14:textId="73A18103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9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  <w:r w:rsidRPr="00AC3B6E">
              <w:rPr>
                <w:rFonts w:ascii="Century Gothic" w:hAnsi="Century Gothic"/>
                <w:sz w:val="20"/>
                <w:szCs w:val="20"/>
              </w:rPr>
              <w:t xml:space="preserve"> – 10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</w:p>
        </w:tc>
        <w:tc>
          <w:tcPr>
            <w:tcW w:w="3600" w:type="dxa"/>
          </w:tcPr>
          <w:p w14:paraId="146E9ACC" w14:textId="4D6F65F1" w:rsidR="00884720" w:rsidRPr="00AC3B6E" w:rsidRDefault="00BB0289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APIC 2025 Greatest Hits</w:t>
            </w:r>
          </w:p>
        </w:tc>
        <w:tc>
          <w:tcPr>
            <w:tcW w:w="4050" w:type="dxa"/>
          </w:tcPr>
          <w:p w14:paraId="72352E4B" w14:textId="47D72CD5" w:rsidR="00782F1D" w:rsidRPr="00AC3B6E" w:rsidRDefault="00BB0289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Emily </w:t>
            </w:r>
            <w:r w:rsidR="002C234C" w:rsidRPr="00AC3B6E">
              <w:rPr>
                <w:rFonts w:ascii="Century Gothic" w:hAnsi="Century Gothic"/>
                <w:sz w:val="20"/>
                <w:szCs w:val="20"/>
              </w:rPr>
              <w:t>Lein</w:t>
            </w:r>
            <w:r w:rsidR="00836568" w:rsidRPr="00AC3B6E">
              <w:rPr>
                <w:rFonts w:ascii="Century Gothic" w:hAnsi="Century Gothic"/>
                <w:sz w:val="20"/>
                <w:szCs w:val="20"/>
              </w:rPr>
              <w:t>auer</w:t>
            </w:r>
            <w:r w:rsidR="00C518EB" w:rsidRPr="00AC3B6E">
              <w:rPr>
                <w:rFonts w:ascii="Century Gothic" w:hAnsi="Century Gothic"/>
                <w:sz w:val="20"/>
                <w:szCs w:val="20"/>
              </w:rPr>
              <w:t xml:space="preserve"> (St. Luke’s Hospital)</w:t>
            </w:r>
            <w:r w:rsidR="00836568" w:rsidRPr="00AC3B6E">
              <w:rPr>
                <w:rFonts w:ascii="Century Gothic" w:hAnsi="Century Gothic"/>
                <w:sz w:val="20"/>
                <w:szCs w:val="20"/>
              </w:rPr>
              <w:t xml:space="preserve"> Robin</w:t>
            </w:r>
            <w:r w:rsidR="005D36FD" w:rsidRPr="00AC3B6E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36568" w:rsidRPr="00AC3B6E">
              <w:rPr>
                <w:rFonts w:ascii="Century Gothic" w:hAnsi="Century Gothic"/>
                <w:sz w:val="20"/>
                <w:szCs w:val="20"/>
              </w:rPr>
              <w:t>Duvall</w:t>
            </w:r>
            <w:r w:rsidR="005D36FD" w:rsidRPr="00AC3B6E">
              <w:rPr>
                <w:rFonts w:ascii="Century Gothic" w:hAnsi="Century Gothic"/>
                <w:sz w:val="20"/>
                <w:szCs w:val="20"/>
              </w:rPr>
              <w:t xml:space="preserve"> (Mercy Health), Kelly Zara (BJC</w:t>
            </w:r>
            <w:r w:rsidR="0027010D" w:rsidRPr="00AC3B6E">
              <w:rPr>
                <w:rFonts w:ascii="Century Gothic" w:hAnsi="Century Gothic"/>
                <w:sz w:val="20"/>
                <w:szCs w:val="20"/>
              </w:rPr>
              <w:t xml:space="preserve"> Healthcare)</w:t>
            </w:r>
          </w:p>
        </w:tc>
      </w:tr>
      <w:tr w:rsidR="008C257F" w:rsidRPr="00AC3B6E" w14:paraId="3AB49213" w14:textId="77777777" w:rsidTr="00083280">
        <w:tc>
          <w:tcPr>
            <w:tcW w:w="1885" w:type="dxa"/>
            <w:shd w:val="clear" w:color="auto" w:fill="DEEAF6" w:themeFill="accent1" w:themeFillTint="33"/>
          </w:tcPr>
          <w:p w14:paraId="5EE6C264" w14:textId="5B85903E" w:rsidR="00884720" w:rsidRPr="00AC3B6E" w:rsidRDefault="002C463F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Break</w:t>
            </w:r>
          </w:p>
        </w:tc>
        <w:tc>
          <w:tcPr>
            <w:tcW w:w="1080" w:type="dxa"/>
            <w:shd w:val="clear" w:color="auto" w:fill="DEEAF6" w:themeFill="accent1" w:themeFillTint="33"/>
          </w:tcPr>
          <w:p w14:paraId="246E4B53" w14:textId="1181A376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0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  <w:r w:rsidRPr="00AC3B6E">
              <w:rPr>
                <w:rFonts w:ascii="Century Gothic" w:hAnsi="Century Gothic"/>
                <w:sz w:val="20"/>
                <w:szCs w:val="20"/>
              </w:rPr>
              <w:t xml:space="preserve"> – 10:</w:t>
            </w:r>
            <w:r w:rsidR="00B415DD" w:rsidRPr="00AC3B6E">
              <w:rPr>
                <w:rFonts w:ascii="Century Gothic" w:hAnsi="Century Gothic"/>
                <w:sz w:val="20"/>
                <w:szCs w:val="20"/>
              </w:rPr>
              <w:t>3</w:t>
            </w:r>
            <w:r w:rsidR="00D13450" w:rsidRPr="00AC3B6E"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364C75F6" w14:textId="2AA4F172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Break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2E562ACC" w14:textId="300AEBFF" w:rsidR="00884720" w:rsidRPr="00AC3B6E" w:rsidRDefault="00D624C8" w:rsidP="00884720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Check out our Sponsor</w:t>
            </w:r>
            <w:r w:rsidR="008738D8"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 table</w:t>
            </w:r>
            <w:r w:rsidR="00332E69" w:rsidRPr="00AC3B6E">
              <w:rPr>
                <w:rFonts w:ascii="Century Gothic" w:hAnsi="Century Gothic" w:cstheme="minorHAnsi"/>
                <w:sz w:val="20"/>
                <w:szCs w:val="20"/>
              </w:rPr>
              <w:t>!</w:t>
            </w:r>
          </w:p>
        </w:tc>
      </w:tr>
      <w:tr w:rsidR="00F15B3B" w:rsidRPr="00AC3B6E" w14:paraId="1196DD18" w14:textId="77777777" w:rsidTr="002D08A7">
        <w:trPr>
          <w:trHeight w:val="719"/>
        </w:trPr>
        <w:tc>
          <w:tcPr>
            <w:tcW w:w="1885" w:type="dxa"/>
          </w:tcPr>
          <w:p w14:paraId="2C813F97" w14:textId="3980A2A0" w:rsidR="00F15B3B" w:rsidRPr="00AC3B6E" w:rsidRDefault="00F15B3B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Vendor Spotlight</w:t>
            </w:r>
          </w:p>
        </w:tc>
        <w:tc>
          <w:tcPr>
            <w:tcW w:w="1080" w:type="dxa"/>
          </w:tcPr>
          <w:p w14:paraId="757156B9" w14:textId="743DC389" w:rsidR="00F15B3B" w:rsidRPr="00AC3B6E" w:rsidRDefault="00F15B3B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0</w:t>
            </w:r>
            <w:r w:rsidR="00B415DD" w:rsidRPr="00AC3B6E">
              <w:rPr>
                <w:rFonts w:ascii="Century Gothic" w:hAnsi="Century Gothic"/>
                <w:sz w:val="20"/>
                <w:szCs w:val="20"/>
              </w:rPr>
              <w:t>:3</w:t>
            </w:r>
            <w:r w:rsidR="00D13450" w:rsidRPr="00AC3B6E">
              <w:rPr>
                <w:rFonts w:ascii="Century Gothic" w:hAnsi="Century Gothic"/>
                <w:sz w:val="20"/>
                <w:szCs w:val="20"/>
              </w:rPr>
              <w:t>5</w:t>
            </w:r>
            <w:r w:rsidR="00B73E4D" w:rsidRPr="00AC3B6E">
              <w:rPr>
                <w:rFonts w:ascii="Century Gothic" w:hAnsi="Century Gothic"/>
                <w:sz w:val="20"/>
                <w:szCs w:val="20"/>
              </w:rPr>
              <w:t>-</w:t>
            </w:r>
            <w:r w:rsidR="00D13450" w:rsidRPr="00AC3B6E">
              <w:rPr>
                <w:rFonts w:ascii="Century Gothic" w:hAnsi="Century Gothic"/>
                <w:sz w:val="20"/>
                <w:szCs w:val="20"/>
              </w:rPr>
              <w:t>10:45</w:t>
            </w:r>
          </w:p>
        </w:tc>
        <w:tc>
          <w:tcPr>
            <w:tcW w:w="3600" w:type="dxa"/>
          </w:tcPr>
          <w:p w14:paraId="1818F35E" w14:textId="33F3ECE8" w:rsidR="00F15B3B" w:rsidRPr="00AC3B6E" w:rsidRDefault="00E42F37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PDI Healthcare</w:t>
            </w:r>
          </w:p>
        </w:tc>
        <w:tc>
          <w:tcPr>
            <w:tcW w:w="4050" w:type="dxa"/>
          </w:tcPr>
          <w:p w14:paraId="103D0FE1" w14:textId="11CD1948" w:rsidR="00B73E4D" w:rsidRPr="00AC3B6E" w:rsidRDefault="00E42F37" w:rsidP="00884720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David Reeke, Marc-Oliver Wright</w:t>
            </w:r>
          </w:p>
        </w:tc>
      </w:tr>
      <w:tr w:rsidR="008C257F" w:rsidRPr="00AC3B6E" w14:paraId="03B70909" w14:textId="77777777" w:rsidTr="002D08A7">
        <w:trPr>
          <w:trHeight w:val="701"/>
        </w:trPr>
        <w:tc>
          <w:tcPr>
            <w:tcW w:w="1885" w:type="dxa"/>
          </w:tcPr>
          <w:p w14:paraId="2CE16BE3" w14:textId="6E242F21" w:rsidR="00884720" w:rsidRPr="00AC3B6E" w:rsidRDefault="0085252C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Education Session</w:t>
            </w:r>
          </w:p>
        </w:tc>
        <w:tc>
          <w:tcPr>
            <w:tcW w:w="1080" w:type="dxa"/>
          </w:tcPr>
          <w:p w14:paraId="4E97081A" w14:textId="4441F016" w:rsidR="00884720" w:rsidRPr="00AC3B6E" w:rsidRDefault="00882FC8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</w:t>
            </w:r>
            <w:r w:rsidR="003E6F08" w:rsidRPr="00AC3B6E">
              <w:rPr>
                <w:rFonts w:ascii="Century Gothic" w:hAnsi="Century Gothic"/>
                <w:sz w:val="20"/>
                <w:szCs w:val="20"/>
              </w:rPr>
              <w:t>0:45</w:t>
            </w:r>
            <w:r w:rsidR="00884720" w:rsidRPr="00AC3B6E">
              <w:rPr>
                <w:rFonts w:ascii="Century Gothic" w:hAnsi="Century Gothic"/>
                <w:sz w:val="20"/>
                <w:szCs w:val="20"/>
              </w:rPr>
              <w:t xml:space="preserve"> – 11:</w:t>
            </w:r>
            <w:r w:rsidR="00E90F66" w:rsidRPr="00AC3B6E">
              <w:rPr>
                <w:rFonts w:ascii="Century Gothic" w:hAnsi="Century Gothic"/>
                <w:sz w:val="20"/>
                <w:szCs w:val="20"/>
              </w:rPr>
              <w:t>45</w:t>
            </w:r>
          </w:p>
        </w:tc>
        <w:tc>
          <w:tcPr>
            <w:tcW w:w="3600" w:type="dxa"/>
          </w:tcPr>
          <w:p w14:paraId="30FCF8C7" w14:textId="619A4446" w:rsidR="00E90F66" w:rsidRPr="00AC3B6E" w:rsidRDefault="0061181A" w:rsidP="00E90F66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SSM DePaul Hospital Total Joint Replacement Practices &amp; Outbreak Investigation</w:t>
            </w:r>
          </w:p>
          <w:p w14:paraId="131EA557" w14:textId="22769C0E" w:rsidR="002D08A7" w:rsidRPr="00AC3B6E" w:rsidRDefault="002D08A7" w:rsidP="002D08A7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50" w:type="dxa"/>
          </w:tcPr>
          <w:p w14:paraId="498106F9" w14:textId="77777777" w:rsidR="00E2603A" w:rsidRPr="00AC3B6E" w:rsidRDefault="0061181A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Sarah Ferretti, BSN, RN</w:t>
            </w:r>
          </w:p>
          <w:p w14:paraId="0374C975" w14:textId="77777777" w:rsidR="00B509D7" w:rsidRPr="00AC3B6E" w:rsidRDefault="00B509D7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IP, DePaul Hospital – St. Louis</w:t>
            </w:r>
          </w:p>
          <w:p w14:paraId="55F2E6C8" w14:textId="77777777" w:rsidR="00B509D7" w:rsidRPr="00AC3B6E" w:rsidRDefault="00B509D7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1E84E1F8" w14:textId="77777777" w:rsidR="00B509D7" w:rsidRPr="00AC3B6E" w:rsidRDefault="00B509D7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Lindsey Valeu, MA, CIC</w:t>
            </w:r>
          </w:p>
          <w:p w14:paraId="19B9B08E" w14:textId="021F893E" w:rsidR="00D817C8" w:rsidRPr="00AC3B6E" w:rsidRDefault="00D817C8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IP, SSM Health – St. Louis &amp; S. Illinois</w:t>
            </w:r>
          </w:p>
        </w:tc>
      </w:tr>
      <w:tr w:rsidR="008C257F" w:rsidRPr="00AC3B6E" w14:paraId="39B72EE7" w14:textId="77777777" w:rsidTr="008C257F">
        <w:tc>
          <w:tcPr>
            <w:tcW w:w="1885" w:type="dxa"/>
          </w:tcPr>
          <w:p w14:paraId="06F4310D" w14:textId="4FD21346" w:rsidR="00884720" w:rsidRPr="00AC3B6E" w:rsidRDefault="007F19F8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Meeting Close</w:t>
            </w:r>
          </w:p>
        </w:tc>
        <w:tc>
          <w:tcPr>
            <w:tcW w:w="1080" w:type="dxa"/>
          </w:tcPr>
          <w:p w14:paraId="28FD8BE0" w14:textId="22826F8B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1:45 – 12:00</w:t>
            </w:r>
          </w:p>
        </w:tc>
        <w:tc>
          <w:tcPr>
            <w:tcW w:w="3600" w:type="dxa"/>
          </w:tcPr>
          <w:p w14:paraId="21EBCC2C" w14:textId="1EC0E652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Round Robin</w:t>
            </w:r>
          </w:p>
        </w:tc>
        <w:tc>
          <w:tcPr>
            <w:tcW w:w="4050" w:type="dxa"/>
          </w:tcPr>
          <w:p w14:paraId="6E046582" w14:textId="29BEBE97" w:rsidR="00884720" w:rsidRPr="00AC3B6E" w:rsidRDefault="007F19F8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Questions from </w:t>
            </w:r>
            <w:r w:rsidR="0031006B" w:rsidRPr="00AC3B6E">
              <w:rPr>
                <w:rFonts w:ascii="Century Gothic" w:hAnsi="Century Gothic"/>
                <w:sz w:val="20"/>
                <w:szCs w:val="20"/>
              </w:rPr>
              <w:t>committee members</w:t>
            </w:r>
            <w:r w:rsidR="00304065" w:rsidRPr="00AC3B6E">
              <w:rPr>
                <w:rFonts w:ascii="Century Gothic" w:hAnsi="Century Gothic"/>
                <w:sz w:val="20"/>
                <w:szCs w:val="20"/>
              </w:rPr>
              <w:t>, announcements</w:t>
            </w:r>
          </w:p>
        </w:tc>
      </w:tr>
      <w:tr w:rsidR="00514360" w:rsidRPr="00AC3B6E" w14:paraId="0BFB6945" w14:textId="77777777" w:rsidTr="00DA67CF">
        <w:tc>
          <w:tcPr>
            <w:tcW w:w="10615" w:type="dxa"/>
            <w:gridSpan w:val="4"/>
          </w:tcPr>
          <w:p w14:paraId="229D6A15" w14:textId="69E4FDCB" w:rsidR="00514360" w:rsidRPr="00AC3B6E" w:rsidRDefault="00B80AB0" w:rsidP="00B80AB0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</w:pPr>
            <w:r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  <w:t xml:space="preserve">Next Meeting is Thursday, </w:t>
            </w:r>
            <w:r w:rsidR="00C65A7B"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  <w:t>September 18</w:t>
            </w:r>
            <w:r w:rsidR="00DA74FC"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  <w:vertAlign w:val="superscript"/>
              </w:rPr>
              <w:t>th</w:t>
            </w:r>
            <w:r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  <w:t>, 2025</w:t>
            </w:r>
          </w:p>
        </w:tc>
      </w:tr>
    </w:tbl>
    <w:p w14:paraId="62F84FC7" w14:textId="60BECDB4" w:rsidR="007F59D3" w:rsidRPr="00AC3B6E" w:rsidRDefault="00FC404C" w:rsidP="007F59D3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* </w:t>
      </w:r>
      <w:r w:rsidR="007F59D3" w:rsidRPr="00AC3B6E">
        <w:rPr>
          <w:rFonts w:ascii="Century Gothic" w:hAnsi="Century Gothic" w:cs="Segoe UI"/>
          <w:b/>
          <w:bCs/>
          <w:color w:val="242424"/>
          <w:sz w:val="14"/>
          <w:szCs w:val="14"/>
        </w:rPr>
        <w:t>Dial in by phone</w:t>
      </w:r>
      <w:r w:rsidR="007F59D3" w:rsidRPr="00AC3B6E">
        <w:rPr>
          <w:rFonts w:ascii="Century Gothic" w:hAnsi="Century Gothic" w:cs="Segoe UI"/>
          <w:color w:val="242424"/>
          <w:sz w:val="14"/>
          <w:szCs w:val="14"/>
        </w:rPr>
        <w:t xml:space="preserve"> </w:t>
      </w:r>
      <w:hyperlink r:id="rId9" w:history="1">
        <w:r w:rsidR="007F59D3" w:rsidRPr="00AC3B6E">
          <w:rPr>
            <w:rStyle w:val="Hyperlink"/>
            <w:rFonts w:ascii="Century Gothic" w:hAnsi="Century Gothic" w:cs="Segoe UI"/>
            <w:sz w:val="14"/>
            <w:szCs w:val="14"/>
          </w:rPr>
          <w:t>+1 573-818-7254,,811483814#</w:t>
        </w:r>
      </w:hyperlink>
      <w:r w:rsidR="007F59D3" w:rsidRPr="00AC3B6E">
        <w:rPr>
          <w:rFonts w:ascii="Century Gothic" w:hAnsi="Century Gothic" w:cs="Segoe UI"/>
          <w:color w:val="242424"/>
          <w:sz w:val="14"/>
          <w:szCs w:val="14"/>
        </w:rPr>
        <w:t xml:space="preserve"> United States, Columbia </w:t>
      </w:r>
    </w:p>
    <w:p w14:paraId="495D5643" w14:textId="76DA65E3" w:rsidR="007F59D3" w:rsidRPr="00AC3B6E" w:rsidRDefault="007F59D3" w:rsidP="007F59D3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  <w:hyperlink r:id="rId10" w:history="1">
        <w:r w:rsidRPr="00AC3B6E">
          <w:rPr>
            <w:rStyle w:val="Hyperlink"/>
            <w:rFonts w:ascii="Century Gothic" w:hAnsi="Century Gothic" w:cs="Segoe UI"/>
            <w:sz w:val="14"/>
            <w:szCs w:val="14"/>
          </w:rPr>
          <w:t>Find a local number</w:t>
        </w:r>
      </w:hyperlink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 Phone conference ID: 811 483 814# </w:t>
      </w:r>
    </w:p>
    <w:p w14:paraId="55B28C2E" w14:textId="5FB778AB" w:rsidR="007F59D3" w:rsidRPr="00AC3B6E" w:rsidRDefault="007F59D3" w:rsidP="007F59D3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  <w:r w:rsidRPr="00AC3B6E">
        <w:rPr>
          <w:rFonts w:ascii="Century Gothic" w:hAnsi="Century Gothic" w:cs="Segoe UI"/>
          <w:b/>
          <w:bCs/>
          <w:color w:val="242424"/>
          <w:sz w:val="14"/>
          <w:szCs w:val="14"/>
        </w:rPr>
        <w:t>Join on a video conferencing device</w:t>
      </w:r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 Tenant key: </w:t>
      </w:r>
      <w:hyperlink r:id="rId11" w:history="1">
        <w:r w:rsidRPr="00AC3B6E">
          <w:rPr>
            <w:rStyle w:val="Hyperlink"/>
            <w:rFonts w:ascii="Century Gothic" w:hAnsi="Century Gothic" w:cs="Segoe UI"/>
            <w:sz w:val="14"/>
            <w:szCs w:val="14"/>
          </w:rPr>
          <w:t>503701902@t.plcm.vc</w:t>
        </w:r>
      </w:hyperlink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 Video ID: 114 915 480 0 </w:t>
      </w:r>
    </w:p>
    <w:p w14:paraId="19E1E4B0" w14:textId="77777777" w:rsidR="0008385A" w:rsidRPr="00AC3B6E" w:rsidRDefault="0008385A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3C2ECA8B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77115008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00C0CBEC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4BC0CACE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7A910B00" w14:textId="77777777" w:rsidR="0008385A" w:rsidRPr="00AC3B6E" w:rsidRDefault="0008385A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64217060" w14:textId="6541CEBE" w:rsidR="0008385A" w:rsidRPr="00AC3B6E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2025 APIC Chapter </w:t>
      </w:r>
      <w:r w:rsidR="00CC3E61"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4274"/>
      </w:tblGrid>
      <w:tr w:rsidR="00773D9F" w:rsidRPr="00AC3B6E" w14:paraId="5BB10117" w14:textId="77777777" w:rsidTr="00B80AB0">
        <w:tc>
          <w:tcPr>
            <w:tcW w:w="311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09E8C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Position</w:t>
            </w:r>
          </w:p>
        </w:tc>
        <w:tc>
          <w:tcPr>
            <w:tcW w:w="3117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F0B45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Name</w:t>
            </w:r>
          </w:p>
        </w:tc>
        <w:tc>
          <w:tcPr>
            <w:tcW w:w="427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0289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 xml:space="preserve">Email </w:t>
            </w:r>
          </w:p>
        </w:tc>
      </w:tr>
      <w:tr w:rsidR="00773D9F" w:rsidRPr="00AC3B6E" w14:paraId="76F1C968" w14:textId="77777777" w:rsidTr="00980707">
        <w:trPr>
          <w:trHeight w:val="385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3B4F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Presiden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20088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Kelly Zara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B3FF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2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kelly.zara@bjc.org</w:t>
              </w:r>
            </w:hyperlink>
          </w:p>
        </w:tc>
      </w:tr>
      <w:tr w:rsidR="00773D9F" w:rsidRPr="00AC3B6E" w14:paraId="0B234388" w14:textId="77777777" w:rsidTr="00980707">
        <w:trPr>
          <w:trHeight w:val="367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A387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President-Elec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6388E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Francois Vachon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45025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3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francois.vachon@bjc.org</w:t>
              </w:r>
            </w:hyperlink>
          </w:p>
        </w:tc>
      </w:tr>
      <w:tr w:rsidR="00773D9F" w:rsidRPr="00AC3B6E" w14:paraId="58486977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272B3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Secretary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72302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Jackie Graham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6BF5F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4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jacqueline.graham@ssmhealth.com</w:t>
              </w:r>
            </w:hyperlink>
          </w:p>
        </w:tc>
      </w:tr>
      <w:tr w:rsidR="00773D9F" w:rsidRPr="00AC3B6E" w14:paraId="27631CD2" w14:textId="77777777" w:rsidTr="00A805F8">
        <w:trPr>
          <w:trHeight w:val="40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2DEC8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Treasur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995B8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Heather Kirkpatrick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17F73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5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heather.kirkpatrick@bjc.org</w:t>
              </w:r>
            </w:hyperlink>
          </w:p>
        </w:tc>
      </w:tr>
      <w:tr w:rsidR="00773D9F" w:rsidRPr="00AC3B6E" w14:paraId="4BC4FB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5670D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 (past President)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F317F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A8B75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6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elvir.begic@stlukes-stl.com</w:t>
              </w:r>
            </w:hyperlink>
          </w:p>
        </w:tc>
      </w:tr>
      <w:tr w:rsidR="00773D9F" w:rsidRPr="00AC3B6E" w14:paraId="6D83A8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C70FD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 – Membership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7766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Carol Alexan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F9E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7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carol.alexander@ssmhealth.com</w:t>
              </w:r>
            </w:hyperlink>
          </w:p>
        </w:tc>
      </w:tr>
      <w:tr w:rsidR="00773D9F" w:rsidRPr="00AC3B6E" w14:paraId="38F8E53D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F7572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 – Nominating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9806F" w14:textId="29F7DE2D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Michelle Engl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1236E" w14:textId="6EB60438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8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michelle.engle@ssmhealth.com</w:t>
              </w:r>
            </w:hyperlink>
          </w:p>
        </w:tc>
      </w:tr>
      <w:tr w:rsidR="00773D9F" w:rsidRPr="00AC3B6E" w14:paraId="64320A3B" w14:textId="77777777" w:rsidTr="00980707">
        <w:trPr>
          <w:trHeight w:val="376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F2A6E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B8C9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Jennifer Jaff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C388B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9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jennifer.jaffe@mercy.net</w:t>
              </w:r>
            </w:hyperlink>
          </w:p>
        </w:tc>
      </w:tr>
      <w:tr w:rsidR="00773D9F" w:rsidRPr="00AC3B6E" w14:paraId="6C26B3F7" w14:textId="77777777" w:rsidTr="00980707">
        <w:trPr>
          <w:trHeight w:val="43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F5C3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086B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Cheyann Ellis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CD5E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0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cheyann.ellis@ssmhealth.com</w:t>
              </w:r>
            </w:hyperlink>
          </w:p>
        </w:tc>
      </w:tr>
      <w:tr w:rsidR="00773D9F" w:rsidRPr="00AC3B6E" w14:paraId="52E6F2A7" w14:textId="77777777" w:rsidTr="0020755E">
        <w:trPr>
          <w:trHeight w:val="94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2FBA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Nominating Committe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F9BDF" w14:textId="77777777" w:rsidR="00A805F8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Michelle Engl</w:t>
            </w:r>
            <w:r w:rsidR="00A805F8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e</w:t>
            </w:r>
          </w:p>
          <w:p w14:paraId="51B8527D" w14:textId="77777777" w:rsidR="00A805F8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Misha Foster</w:t>
            </w:r>
          </w:p>
          <w:p w14:paraId="700CDEF3" w14:textId="068259B6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Danielle Conway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13B4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1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michelle.engle@ssmhealth.com</w:t>
              </w:r>
            </w:hyperlink>
          </w:p>
          <w:p w14:paraId="6E4AAAF1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2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misha.foster@bjc.org</w:t>
              </w:r>
            </w:hyperlink>
          </w:p>
          <w:p w14:paraId="418CD57D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3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danielle.conway@mercy.net</w:t>
              </w:r>
            </w:hyperlink>
          </w:p>
        </w:tc>
      </w:tr>
      <w:tr w:rsidR="00773D9F" w:rsidRPr="00AC3B6E" w14:paraId="65CEC2B3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CD22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Education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4A5F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Linda Merz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3011E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4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linda.merz@mercy.net</w:t>
              </w:r>
            </w:hyperlink>
          </w:p>
        </w:tc>
      </w:tr>
      <w:tr w:rsidR="00773D9F" w:rsidRPr="00AC3B6E" w14:paraId="320743D6" w14:textId="77777777" w:rsidTr="00A805F8">
        <w:trPr>
          <w:trHeight w:val="34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02EF5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Legislative Representativ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6565B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Alexis Schnei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BA35F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5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alexis.schneider@bjc.org</w:t>
              </w:r>
            </w:hyperlink>
          </w:p>
        </w:tc>
      </w:tr>
      <w:tr w:rsidR="000C413A" w:rsidRPr="00AC3B6E" w14:paraId="460A46A8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521A5" w14:textId="77777777" w:rsidR="000C413A" w:rsidRPr="00AC3B6E" w:rsidRDefault="000C413A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Ad-Hoc:</w:t>
            </w:r>
          </w:p>
          <w:p w14:paraId="07FA7F7B" w14:textId="559A73F9" w:rsidR="005E675F" w:rsidRPr="00AC3B6E" w:rsidRDefault="005E675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A</w:t>
            </w:r>
            <w:r w:rsidR="000C413A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PIC</w:t>
            </w:r>
            <w:r w:rsidR="002F7FA7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 Chapter 73</w:t>
            </w:r>
            <w:r w:rsidR="000C413A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 Websit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79D78" w14:textId="77777777" w:rsidR="000C413A" w:rsidRPr="00AC3B6E" w:rsidRDefault="000C413A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</w:p>
          <w:p w14:paraId="2FF93D38" w14:textId="3E73AEE8" w:rsidR="00686030" w:rsidRPr="00AC3B6E" w:rsidRDefault="0068603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Herb Betian</w:t>
            </w:r>
            <w:r w:rsidR="002E72F8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/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0F528" w14:textId="77777777" w:rsidR="005E675F" w:rsidRPr="00AC3B6E" w:rsidRDefault="005E675F" w:rsidP="00773D9F">
            <w:pPr>
              <w:spacing w:after="0" w:line="240" w:lineRule="auto"/>
              <w:rPr>
                <w:sz w:val="20"/>
                <w:szCs w:val="20"/>
              </w:rPr>
            </w:pPr>
          </w:p>
          <w:p w14:paraId="4D88D392" w14:textId="77777777" w:rsidR="005E675F" w:rsidRPr="00AC3B6E" w:rsidRDefault="005E675F" w:rsidP="00773D9F">
            <w:pPr>
              <w:spacing w:after="0" w:line="240" w:lineRule="auto"/>
              <w:rPr>
                <w:rStyle w:val="Hyperlink"/>
                <w:rFonts w:ascii="Century Gothic" w:hAnsi="Century Gothic"/>
                <w:sz w:val="20"/>
                <w:szCs w:val="20"/>
              </w:rPr>
            </w:pPr>
            <w:hyperlink r:id="rId26" w:history="1">
              <w:r w:rsidRPr="00AC3B6E">
                <w:rPr>
                  <w:rStyle w:val="Hyperlink"/>
                  <w:rFonts w:ascii="Century Gothic" w:hAnsi="Century Gothic"/>
                  <w:sz w:val="20"/>
                  <w:szCs w:val="20"/>
                </w:rPr>
                <w:t>hbetian@sbcglobal.net</w:t>
              </w:r>
            </w:hyperlink>
          </w:p>
          <w:p w14:paraId="07AE5547" w14:textId="64C88F0F" w:rsidR="002E72F8" w:rsidRPr="00AC3B6E" w:rsidRDefault="002E72F8" w:rsidP="00773D9F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hyperlink r:id="rId27" w:history="1">
              <w:r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elvir.begic@stlukes-stl.com</w:t>
              </w:r>
            </w:hyperlink>
          </w:p>
        </w:tc>
      </w:tr>
    </w:tbl>
    <w:p w14:paraId="748776ED" w14:textId="77777777" w:rsidR="008F1FB8" w:rsidRDefault="008F1FB8" w:rsidP="009A7E7F">
      <w:pPr>
        <w:rPr>
          <w:rFonts w:ascii="Segoe UI" w:hAnsi="Segoe UI" w:cs="Segoe UI"/>
          <w:color w:val="242424"/>
        </w:rPr>
      </w:pPr>
    </w:p>
    <w:p w14:paraId="63D950D4" w14:textId="77777777" w:rsidR="0020755E" w:rsidRDefault="0020755E" w:rsidP="00D817C8">
      <w:pPr>
        <w:rPr>
          <w:rFonts w:ascii="Segoe UI" w:hAnsi="Segoe UI" w:cs="Segoe UI"/>
        </w:rPr>
      </w:pPr>
    </w:p>
    <w:p w14:paraId="4E691C83" w14:textId="77777777" w:rsidR="00C65A7B" w:rsidRPr="00C65A7B" w:rsidRDefault="00C65A7B" w:rsidP="00C65A7B">
      <w:pPr>
        <w:rPr>
          <w:rFonts w:ascii="Segoe UI" w:hAnsi="Segoe UI" w:cs="Segoe UI"/>
        </w:rPr>
      </w:pPr>
    </w:p>
    <w:p w14:paraId="58DD1BEC" w14:textId="77777777" w:rsidR="00C65A7B" w:rsidRPr="00C65A7B" w:rsidRDefault="00C65A7B" w:rsidP="00C65A7B">
      <w:pPr>
        <w:rPr>
          <w:rFonts w:ascii="Segoe UI" w:hAnsi="Segoe UI" w:cs="Segoe UI"/>
        </w:rPr>
      </w:pPr>
    </w:p>
    <w:p w14:paraId="4C28FDC3" w14:textId="77777777" w:rsidR="00C65A7B" w:rsidRPr="00C65A7B" w:rsidRDefault="00C65A7B" w:rsidP="00C65A7B">
      <w:pPr>
        <w:rPr>
          <w:rFonts w:ascii="Segoe UI" w:hAnsi="Segoe UI" w:cs="Segoe UI"/>
        </w:rPr>
      </w:pPr>
    </w:p>
    <w:p w14:paraId="0B88C313" w14:textId="77777777" w:rsidR="00C65A7B" w:rsidRDefault="00C65A7B" w:rsidP="00C65A7B">
      <w:pPr>
        <w:rPr>
          <w:rFonts w:ascii="Segoe UI" w:hAnsi="Segoe UI" w:cs="Segoe UI"/>
        </w:rPr>
      </w:pPr>
    </w:p>
    <w:p w14:paraId="4203D05C" w14:textId="77777777" w:rsidR="00C65A7B" w:rsidRPr="00C65A7B" w:rsidRDefault="00C65A7B" w:rsidP="00C65A7B">
      <w:pPr>
        <w:ind w:firstLine="720"/>
        <w:rPr>
          <w:rFonts w:ascii="Segoe UI" w:hAnsi="Segoe UI" w:cs="Segoe UI"/>
        </w:rPr>
      </w:pPr>
    </w:p>
    <w:sectPr w:rsidR="00C65A7B" w:rsidRPr="00C65A7B" w:rsidSect="00845D7A"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A6770" w14:textId="77777777" w:rsidR="00836D83" w:rsidRDefault="00836D83" w:rsidP="00711FB1">
      <w:pPr>
        <w:spacing w:after="0" w:line="240" w:lineRule="auto"/>
      </w:pPr>
      <w:r>
        <w:separator/>
      </w:r>
    </w:p>
  </w:endnote>
  <w:endnote w:type="continuationSeparator" w:id="0">
    <w:p w14:paraId="69B4C3A5" w14:textId="77777777" w:rsidR="00836D83" w:rsidRDefault="00836D83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E13E4" w14:textId="2FD6F83C" w:rsidR="00F63457" w:rsidRDefault="00C65A7B">
    <w:pPr>
      <w:pStyle w:val="Footer"/>
    </w:pPr>
    <w:r>
      <w:t>7/8</w:t>
    </w:r>
    <w:r w:rsidR="00B75A6A">
      <w:t>/2025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B568D" w14:textId="77777777" w:rsidR="00836D83" w:rsidRDefault="00836D83" w:rsidP="00711FB1">
      <w:pPr>
        <w:spacing w:after="0" w:line="240" w:lineRule="auto"/>
      </w:pPr>
      <w:r>
        <w:separator/>
      </w:r>
    </w:p>
  </w:footnote>
  <w:footnote w:type="continuationSeparator" w:id="0">
    <w:p w14:paraId="47708C0A" w14:textId="77777777" w:rsidR="00836D83" w:rsidRDefault="00836D83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3E2"/>
    <w:rsid w:val="00032D81"/>
    <w:rsid w:val="00033CFE"/>
    <w:rsid w:val="000358CA"/>
    <w:rsid w:val="0007533D"/>
    <w:rsid w:val="00083280"/>
    <w:rsid w:val="0008385A"/>
    <w:rsid w:val="00096B28"/>
    <w:rsid w:val="000B0F8C"/>
    <w:rsid w:val="000B6630"/>
    <w:rsid w:val="000C413A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8440D"/>
    <w:rsid w:val="001A0762"/>
    <w:rsid w:val="001A3732"/>
    <w:rsid w:val="001C2F10"/>
    <w:rsid w:val="001C3790"/>
    <w:rsid w:val="001C47E5"/>
    <w:rsid w:val="001F1290"/>
    <w:rsid w:val="0020755E"/>
    <w:rsid w:val="00211D16"/>
    <w:rsid w:val="00226007"/>
    <w:rsid w:val="00251F4A"/>
    <w:rsid w:val="00263F3A"/>
    <w:rsid w:val="0027010D"/>
    <w:rsid w:val="00285BD8"/>
    <w:rsid w:val="002B5412"/>
    <w:rsid w:val="002B571E"/>
    <w:rsid w:val="002C087D"/>
    <w:rsid w:val="002C234C"/>
    <w:rsid w:val="002C3A45"/>
    <w:rsid w:val="002C463F"/>
    <w:rsid w:val="002D08A7"/>
    <w:rsid w:val="002D3B00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227C5"/>
    <w:rsid w:val="00332E69"/>
    <w:rsid w:val="00334E3D"/>
    <w:rsid w:val="0034424A"/>
    <w:rsid w:val="003453B7"/>
    <w:rsid w:val="00361BAC"/>
    <w:rsid w:val="00375009"/>
    <w:rsid w:val="00390064"/>
    <w:rsid w:val="003B0FD2"/>
    <w:rsid w:val="003D0719"/>
    <w:rsid w:val="003E6F08"/>
    <w:rsid w:val="003F5956"/>
    <w:rsid w:val="00405DA4"/>
    <w:rsid w:val="0043358E"/>
    <w:rsid w:val="004345E0"/>
    <w:rsid w:val="0045533C"/>
    <w:rsid w:val="004570EA"/>
    <w:rsid w:val="00481E94"/>
    <w:rsid w:val="00490FE2"/>
    <w:rsid w:val="004B6741"/>
    <w:rsid w:val="004D5F5A"/>
    <w:rsid w:val="004E258E"/>
    <w:rsid w:val="004F1E5A"/>
    <w:rsid w:val="004F3D17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C67F9"/>
    <w:rsid w:val="005D36FD"/>
    <w:rsid w:val="005E1A55"/>
    <w:rsid w:val="005E1D7A"/>
    <w:rsid w:val="005E42D4"/>
    <w:rsid w:val="005E675F"/>
    <w:rsid w:val="0060603D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D6858"/>
    <w:rsid w:val="00711FB1"/>
    <w:rsid w:val="00751F70"/>
    <w:rsid w:val="00755FD3"/>
    <w:rsid w:val="00773D9F"/>
    <w:rsid w:val="00782F1D"/>
    <w:rsid w:val="00785FF8"/>
    <w:rsid w:val="00790BF5"/>
    <w:rsid w:val="007928B2"/>
    <w:rsid w:val="007A4DB6"/>
    <w:rsid w:val="007D1C70"/>
    <w:rsid w:val="007F19F8"/>
    <w:rsid w:val="007F3BF5"/>
    <w:rsid w:val="007F59D3"/>
    <w:rsid w:val="00831197"/>
    <w:rsid w:val="00836568"/>
    <w:rsid w:val="00836D83"/>
    <w:rsid w:val="00836EFC"/>
    <w:rsid w:val="00841BC0"/>
    <w:rsid w:val="00845D7A"/>
    <w:rsid w:val="0085252C"/>
    <w:rsid w:val="008568A7"/>
    <w:rsid w:val="008738D8"/>
    <w:rsid w:val="00882FC8"/>
    <w:rsid w:val="00884720"/>
    <w:rsid w:val="008C257F"/>
    <w:rsid w:val="008F1FB8"/>
    <w:rsid w:val="008F670D"/>
    <w:rsid w:val="008F709E"/>
    <w:rsid w:val="00910885"/>
    <w:rsid w:val="00915578"/>
    <w:rsid w:val="00920CB4"/>
    <w:rsid w:val="009256C5"/>
    <w:rsid w:val="00930AF2"/>
    <w:rsid w:val="009445C3"/>
    <w:rsid w:val="009572E8"/>
    <w:rsid w:val="009755B0"/>
    <w:rsid w:val="00980707"/>
    <w:rsid w:val="0098328A"/>
    <w:rsid w:val="0098328C"/>
    <w:rsid w:val="009A7E7F"/>
    <w:rsid w:val="00A23CA6"/>
    <w:rsid w:val="00A25941"/>
    <w:rsid w:val="00A53093"/>
    <w:rsid w:val="00A548AE"/>
    <w:rsid w:val="00A77F89"/>
    <w:rsid w:val="00A805F8"/>
    <w:rsid w:val="00AA42E7"/>
    <w:rsid w:val="00AC2E07"/>
    <w:rsid w:val="00AC3B6E"/>
    <w:rsid w:val="00AD7E80"/>
    <w:rsid w:val="00AF3297"/>
    <w:rsid w:val="00B378C9"/>
    <w:rsid w:val="00B415DD"/>
    <w:rsid w:val="00B509D7"/>
    <w:rsid w:val="00B50C69"/>
    <w:rsid w:val="00B72F33"/>
    <w:rsid w:val="00B73E4D"/>
    <w:rsid w:val="00B75A6A"/>
    <w:rsid w:val="00B80AB0"/>
    <w:rsid w:val="00BB0289"/>
    <w:rsid w:val="00BC3188"/>
    <w:rsid w:val="00BD1AA5"/>
    <w:rsid w:val="00BE2C33"/>
    <w:rsid w:val="00BF4A31"/>
    <w:rsid w:val="00C00B38"/>
    <w:rsid w:val="00C1767D"/>
    <w:rsid w:val="00C25A06"/>
    <w:rsid w:val="00C36011"/>
    <w:rsid w:val="00C46BF9"/>
    <w:rsid w:val="00C518EB"/>
    <w:rsid w:val="00C568B9"/>
    <w:rsid w:val="00C65A7B"/>
    <w:rsid w:val="00C7273E"/>
    <w:rsid w:val="00C733A3"/>
    <w:rsid w:val="00C76F6E"/>
    <w:rsid w:val="00C96691"/>
    <w:rsid w:val="00CC1D5C"/>
    <w:rsid w:val="00CC3E61"/>
    <w:rsid w:val="00CD0166"/>
    <w:rsid w:val="00CF098B"/>
    <w:rsid w:val="00CF73EF"/>
    <w:rsid w:val="00D01F2D"/>
    <w:rsid w:val="00D13450"/>
    <w:rsid w:val="00D52DDD"/>
    <w:rsid w:val="00D624C8"/>
    <w:rsid w:val="00D630AB"/>
    <w:rsid w:val="00D631FA"/>
    <w:rsid w:val="00D65F72"/>
    <w:rsid w:val="00D663AA"/>
    <w:rsid w:val="00D75778"/>
    <w:rsid w:val="00D817C8"/>
    <w:rsid w:val="00D91BF9"/>
    <w:rsid w:val="00DA74FC"/>
    <w:rsid w:val="00DC7744"/>
    <w:rsid w:val="00DF2663"/>
    <w:rsid w:val="00E056CC"/>
    <w:rsid w:val="00E2603A"/>
    <w:rsid w:val="00E371AC"/>
    <w:rsid w:val="00E42F37"/>
    <w:rsid w:val="00E61C9B"/>
    <w:rsid w:val="00E90F66"/>
    <w:rsid w:val="00E9388D"/>
    <w:rsid w:val="00ED1242"/>
    <w:rsid w:val="00ED206C"/>
    <w:rsid w:val="00F15B3B"/>
    <w:rsid w:val="00F16D57"/>
    <w:rsid w:val="00F2263F"/>
    <w:rsid w:val="00F52B42"/>
    <w:rsid w:val="00F549A2"/>
    <w:rsid w:val="00F54B8C"/>
    <w:rsid w:val="00F60C20"/>
    <w:rsid w:val="00F63457"/>
    <w:rsid w:val="00F67038"/>
    <w:rsid w:val="00FA0C60"/>
    <w:rsid w:val="00FC404C"/>
    <w:rsid w:val="00FD6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hyperlink" Target="mailto:francois.vachon@bjc.org" TargetMode="External"/><Relationship Id="rId18" Type="http://schemas.openxmlformats.org/officeDocument/2006/relationships/hyperlink" Target="mailto:michelle.engle@ssmhealth.com" TargetMode="External"/><Relationship Id="rId26" Type="http://schemas.openxmlformats.org/officeDocument/2006/relationships/hyperlink" Target="mailto:hbetian@sbcglobal.net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ichelle.engle@ssmhealth.com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kelly.zara@bjc.org" TargetMode="External"/><Relationship Id="rId17" Type="http://schemas.openxmlformats.org/officeDocument/2006/relationships/hyperlink" Target="mailto:carol.alexander@ssmhealth.com" TargetMode="External"/><Relationship Id="rId25" Type="http://schemas.openxmlformats.org/officeDocument/2006/relationships/hyperlink" Target="mailto:alexis.schneider@bjc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elvir.begic@stlukes-stl.com" TargetMode="External"/><Relationship Id="rId20" Type="http://schemas.openxmlformats.org/officeDocument/2006/relationships/hyperlink" Target="mailto:cheyann.ellis@ssmhealth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24" Type="http://schemas.openxmlformats.org/officeDocument/2006/relationships/hyperlink" Target="mailto:linda.merz@mercy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eather.kirkpatrick@bjc.org" TargetMode="External"/><Relationship Id="rId23" Type="http://schemas.openxmlformats.org/officeDocument/2006/relationships/hyperlink" Target="mailto:danielle.conway@mercy.ne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19" Type="http://schemas.openxmlformats.org/officeDocument/2006/relationships/hyperlink" Target="mailto:jennifer.jaffe@merc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hyperlink" Target="mailto:jacqueline.graham@ssmhealth.com" TargetMode="External"/><Relationship Id="rId22" Type="http://schemas.openxmlformats.org/officeDocument/2006/relationships/hyperlink" Target="mailto:misha.foster@bjc.org" TargetMode="External"/><Relationship Id="rId27" Type="http://schemas.openxmlformats.org/officeDocument/2006/relationships/hyperlink" Target="mailto:elvir.begic@stlukes-stl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8</Words>
  <Characters>4099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Begic, Elvir</cp:lastModifiedBy>
  <cp:revision>2</cp:revision>
  <dcterms:created xsi:type="dcterms:W3CDTF">2025-07-15T18:13:00Z</dcterms:created>
  <dcterms:modified xsi:type="dcterms:W3CDTF">2025-07-1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